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0CEC2" w14:textId="2495A83A" w:rsidR="00954960" w:rsidRDefault="000A3EC1" w:rsidP="000A3EC1">
      <w:pPr>
        <w:jc w:val="center"/>
        <w:rPr>
          <w:sz w:val="40"/>
          <w:szCs w:val="40"/>
        </w:rPr>
      </w:pPr>
      <w:r w:rsidRPr="000A3EC1">
        <w:rPr>
          <w:sz w:val="40"/>
          <w:szCs w:val="40"/>
        </w:rPr>
        <w:t xml:space="preserve">Individual Case Project </w:t>
      </w:r>
      <w:r>
        <w:rPr>
          <w:sz w:val="40"/>
          <w:szCs w:val="40"/>
        </w:rPr>
        <w:t>– Web Project Final</w:t>
      </w:r>
    </w:p>
    <w:p w14:paraId="1C636E46" w14:textId="5D5F35E1" w:rsidR="000A3EC1" w:rsidRDefault="000A3EC1" w:rsidP="000A3EC1">
      <w:pPr>
        <w:rPr>
          <w:sz w:val="28"/>
          <w:szCs w:val="28"/>
        </w:rPr>
      </w:pPr>
      <w:r>
        <w:rPr>
          <w:sz w:val="28"/>
          <w:szCs w:val="28"/>
        </w:rPr>
        <w:t>Dr. Mayhew</w:t>
      </w:r>
    </w:p>
    <w:p w14:paraId="28A2F33F" w14:textId="5E83E6A1" w:rsidR="000A3EC1" w:rsidRDefault="000A3EC1" w:rsidP="000A3EC1">
      <w:pPr>
        <w:rPr>
          <w:sz w:val="24"/>
          <w:szCs w:val="24"/>
        </w:rPr>
      </w:pPr>
      <w:r>
        <w:rPr>
          <w:sz w:val="24"/>
          <w:szCs w:val="24"/>
        </w:rPr>
        <w:t>By: Shawn price</w:t>
      </w:r>
    </w:p>
    <w:p w14:paraId="05339226" w14:textId="794F67F8" w:rsidR="000A3EC1" w:rsidRDefault="000A3EC1" w:rsidP="000A3EC1">
      <w:pPr>
        <w:rPr>
          <w:sz w:val="24"/>
          <w:szCs w:val="24"/>
        </w:rPr>
      </w:pPr>
      <w:r>
        <w:rPr>
          <w:sz w:val="24"/>
          <w:szCs w:val="24"/>
        </w:rPr>
        <w:t>12/14/22</w:t>
      </w:r>
    </w:p>
    <w:p w14:paraId="76547D17" w14:textId="224FE00E" w:rsidR="000A3EC1" w:rsidRDefault="000A3EC1" w:rsidP="000A3EC1">
      <w:pPr>
        <w:rPr>
          <w:sz w:val="24"/>
          <w:szCs w:val="24"/>
        </w:rPr>
      </w:pPr>
    </w:p>
    <w:p w14:paraId="6D5346EF" w14:textId="6686C56C" w:rsidR="000A3EC1" w:rsidRDefault="000A3EC1" w:rsidP="00C370EF">
      <w:pPr>
        <w:ind w:firstLine="720"/>
        <w:rPr>
          <w:sz w:val="24"/>
          <w:szCs w:val="24"/>
        </w:rPr>
      </w:pPr>
      <w:r>
        <w:rPr>
          <w:sz w:val="24"/>
          <w:szCs w:val="24"/>
        </w:rPr>
        <w:t xml:space="preserve">The website I built as my individual case project was a Brazilian Jiu-Jitsu gym website named Local Jiu-Jitsu Hub, it is a home website for a Jiu-Jitsu business. </w:t>
      </w:r>
      <w:proofErr w:type="gramStart"/>
      <w:r>
        <w:rPr>
          <w:sz w:val="24"/>
          <w:szCs w:val="24"/>
        </w:rPr>
        <w:t>It</w:t>
      </w:r>
      <w:proofErr w:type="gramEnd"/>
      <w:r>
        <w:rPr>
          <w:sz w:val="24"/>
          <w:szCs w:val="24"/>
        </w:rPr>
        <w:t xml:space="preserve"> general purpose is to advertise and recruit new potential clients, it offers features such as a page introducing the instructors. Another key page is the contact/signup page, it is essential to gather the contact information of the potential clients. It has a couple of side features like a blog page to offer content that will have users coming back to visit your website when a new blog post is up. Another side feature is the shop, it would offer a wide variety of Jiu-Jitsu apparel</w:t>
      </w:r>
      <w:r w:rsidR="00C370EF">
        <w:rPr>
          <w:sz w:val="24"/>
          <w:szCs w:val="24"/>
        </w:rPr>
        <w:t xml:space="preserve">. </w:t>
      </w:r>
    </w:p>
    <w:p w14:paraId="06326535" w14:textId="0DEDBD2B" w:rsidR="00C370EF" w:rsidRPr="000A3EC1" w:rsidRDefault="00C370EF" w:rsidP="000A3EC1">
      <w:pPr>
        <w:rPr>
          <w:sz w:val="24"/>
          <w:szCs w:val="24"/>
        </w:rPr>
      </w:pPr>
      <w:r>
        <w:rPr>
          <w:sz w:val="24"/>
          <w:szCs w:val="24"/>
        </w:rPr>
        <w:tab/>
        <w:t>It is built in a fashion where most of the pages can be accessed at any time from any page with only a couple of exceptions. The blog page is the only page that connects to the blogs themselves, and under contact there is a link to a survey form to help improve the website. There are links to all the social media hubs, that way users can, if interested check out what other content you may have on your social media sites.</w:t>
      </w:r>
    </w:p>
    <w:sectPr w:rsidR="00C370EF" w:rsidRPr="000A3E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KxNDGwMDYyMbFU0lEKTi0uzszPAykwrAUANLEbUSwAAAA="/>
  </w:docVars>
  <w:rsids>
    <w:rsidRoot w:val="000A3EC1"/>
    <w:rsid w:val="000A3EC1"/>
    <w:rsid w:val="00B33310"/>
    <w:rsid w:val="00C370EF"/>
    <w:rsid w:val="00D42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7880A"/>
  <w15:chartTrackingRefBased/>
  <w15:docId w15:val="{657C2E68-9001-4C59-9174-99F859294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73</Words>
  <Characters>98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rice</dc:creator>
  <cp:keywords/>
  <dc:description/>
  <cp:lastModifiedBy>Shawn Price</cp:lastModifiedBy>
  <cp:revision>1</cp:revision>
  <dcterms:created xsi:type="dcterms:W3CDTF">2022-12-14T14:41:00Z</dcterms:created>
  <dcterms:modified xsi:type="dcterms:W3CDTF">2022-12-14T14:56:00Z</dcterms:modified>
</cp:coreProperties>
</file>